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7DFFB" w14:textId="77777777" w:rsidR="006E1833" w:rsidRPr="006E1833" w:rsidRDefault="006E1833" w:rsidP="006E1833">
      <w:pPr>
        <w:ind w:left="720" w:hanging="360"/>
        <w:jc w:val="center"/>
        <w:rPr>
          <w:b/>
          <w:bCs/>
          <w:sz w:val="28"/>
          <w:szCs w:val="28"/>
        </w:rPr>
      </w:pPr>
      <w:r w:rsidRPr="006E1833">
        <w:rPr>
          <w:b/>
          <w:bCs/>
          <w:sz w:val="28"/>
          <w:szCs w:val="28"/>
        </w:rPr>
        <w:t>Materialenleer Metaalmoeheid Bart Timmer</w:t>
      </w:r>
    </w:p>
    <w:p w14:paraId="53E85143" w14:textId="77777777" w:rsidR="006E1833" w:rsidRDefault="006E1833" w:rsidP="006E1833">
      <w:pPr>
        <w:pStyle w:val="ListParagraph"/>
        <w:numPr>
          <w:ilvl w:val="0"/>
          <w:numId w:val="1"/>
        </w:numPr>
        <w:rPr>
          <w:b/>
          <w:bCs/>
        </w:rPr>
      </w:pPr>
    </w:p>
    <w:p w14:paraId="12825035" w14:textId="77777777" w:rsidR="006E1833" w:rsidRPr="006E1833" w:rsidRDefault="006E1833" w:rsidP="006E1833">
      <w:pPr>
        <w:pStyle w:val="ListParagraph"/>
        <w:rPr>
          <w:b/>
          <w:bCs/>
        </w:rPr>
      </w:pPr>
      <w:r w:rsidRPr="006E1833">
        <w:rPr>
          <w:b/>
          <w:bCs/>
        </w:rPr>
        <w:t>Wat is metaalmoeheid ? Leg ’t in je eigen woorden uit .</w:t>
      </w:r>
    </w:p>
    <w:p w14:paraId="2C4BC511" w14:textId="77777777" w:rsidR="006E1833" w:rsidRDefault="006E1833" w:rsidP="006E1833">
      <w:pPr>
        <w:pStyle w:val="ListParagraph"/>
      </w:pPr>
      <w:r>
        <w:t>Als metaal zijn eigenschappen verliest en daardoor vervormd</w:t>
      </w:r>
    </w:p>
    <w:p w14:paraId="71D3DF69" w14:textId="77777777" w:rsidR="006E1833" w:rsidRDefault="006E1833" w:rsidP="006E1833"/>
    <w:p w14:paraId="682EAEDC" w14:textId="77777777" w:rsidR="006E1833" w:rsidRDefault="006E1833" w:rsidP="006E1833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981B398" wp14:editId="4FD377A7">
            <wp:simplePos x="0" y="0"/>
            <wp:positionH relativeFrom="page">
              <wp:align>right</wp:align>
            </wp:positionH>
            <wp:positionV relativeFrom="paragraph">
              <wp:posOffset>267970</wp:posOffset>
            </wp:positionV>
            <wp:extent cx="2936911" cy="1714500"/>
            <wp:effectExtent l="0" t="0" r="0" b="0"/>
            <wp:wrapThrough wrapText="bothSides">
              <wp:wrapPolygon edited="0">
                <wp:start x="0" y="0"/>
                <wp:lineTo x="0" y="21360"/>
                <wp:lineTo x="21437" y="21360"/>
                <wp:lineTo x="21437" y="0"/>
                <wp:lineTo x="0" y="0"/>
              </wp:wrapPolygon>
            </wp:wrapThrough>
            <wp:docPr id="1" name="Picture 1" descr="Afbeeldingsresultaat voor voorbeelden van metaalmoehe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fbeeldingsresultaat voor voorbeelden van metaalmoehei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911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 </w:t>
      </w:r>
      <w:r w:rsidRPr="006E1833">
        <w:rPr>
          <w:b/>
          <w:bCs/>
        </w:rPr>
        <w:t>Welk voorbeeld van metaalmoeheid kun je vinden ? Beschrijf ‘t kort, en plaats er een plaatje bij.</w:t>
      </w:r>
    </w:p>
    <w:p w14:paraId="61F72787" w14:textId="77777777" w:rsidR="006E1833" w:rsidRPr="006E1833" w:rsidRDefault="00E807AA" w:rsidP="006E1833">
      <w:pPr>
        <w:pStyle w:val="ListParagraph"/>
      </w:pPr>
      <w:r>
        <w:t>Metaal gaat vervormen waardoor het uiteindelijk zal scheuren.</w:t>
      </w:r>
    </w:p>
    <w:p w14:paraId="61B45EAD" w14:textId="77777777" w:rsidR="006E1833" w:rsidRDefault="006E1833" w:rsidP="006E1833"/>
    <w:p w14:paraId="5FA0FD9E" w14:textId="77777777" w:rsidR="006E1833" w:rsidRPr="00E807AA" w:rsidRDefault="006E1833" w:rsidP="00E807AA">
      <w:pPr>
        <w:pStyle w:val="ListParagraph"/>
        <w:numPr>
          <w:ilvl w:val="0"/>
          <w:numId w:val="1"/>
        </w:numPr>
        <w:rPr>
          <w:b/>
          <w:bCs/>
        </w:rPr>
      </w:pPr>
      <w:r w:rsidRPr="00E807AA">
        <w:rPr>
          <w:b/>
          <w:bCs/>
        </w:rPr>
        <w:t>Hoe zou je als industrieel ontwerper te maken kunnen krijgen met vermoeiing van materialen ?</w:t>
      </w:r>
    </w:p>
    <w:p w14:paraId="3E2E9062" w14:textId="77777777" w:rsidR="00E807AA" w:rsidRPr="00E807AA" w:rsidRDefault="00E807AA" w:rsidP="00E807AA">
      <w:pPr>
        <w:pStyle w:val="ListParagraph"/>
      </w:pPr>
      <w:r>
        <w:t>Als je een prototype moet maken van metaal</w:t>
      </w:r>
    </w:p>
    <w:p w14:paraId="1B65CE5B" w14:textId="77777777" w:rsidR="006E1833" w:rsidRDefault="006E1833" w:rsidP="006E1833"/>
    <w:p w14:paraId="2BAA28DD" w14:textId="77777777" w:rsidR="006E1833" w:rsidRPr="00E807AA" w:rsidRDefault="006E1833" w:rsidP="006E1833">
      <w:pPr>
        <w:rPr>
          <w:b/>
          <w:bCs/>
        </w:rPr>
      </w:pPr>
      <w:r w:rsidRPr="00E807AA">
        <w:rPr>
          <w:b/>
          <w:bCs/>
        </w:rPr>
        <w:t>4. Als het ontwerp van je muizenval (deels) van metaal zou worden, is er dan een grote kans op</w:t>
      </w:r>
    </w:p>
    <w:p w14:paraId="39EE7BC7" w14:textId="45AF0202" w:rsidR="00E63DC0" w:rsidRDefault="006E1833" w:rsidP="006E1833">
      <w:pPr>
        <w:rPr>
          <w:b/>
          <w:bCs/>
        </w:rPr>
      </w:pPr>
      <w:r w:rsidRPr="00E807AA">
        <w:rPr>
          <w:b/>
          <w:bCs/>
        </w:rPr>
        <w:t>metaalmoeheid ?</w:t>
      </w:r>
    </w:p>
    <w:p w14:paraId="65ECE9C8" w14:textId="268E8DE8" w:rsidR="0083497B" w:rsidRPr="009F6C5E" w:rsidRDefault="006B46F8" w:rsidP="006E1833">
      <w:r w:rsidRPr="009F6C5E">
        <w:t xml:space="preserve">Ligt </w:t>
      </w:r>
      <w:r w:rsidR="009F6C5E" w:rsidRPr="009F6C5E">
        <w:t>aan de constructie van de muizenval. Als het metaal meer hangt dan zal het ook sneller ‘’moe’’ worden</w:t>
      </w:r>
      <w:r w:rsidR="008F1638">
        <w:t xml:space="preserve"> en kan het gaan</w:t>
      </w:r>
      <w:r w:rsidR="00D574C2">
        <w:t xml:space="preserve"> scheuren</w:t>
      </w:r>
      <w:bookmarkStart w:id="0" w:name="_GoBack"/>
      <w:bookmarkEnd w:id="0"/>
    </w:p>
    <w:p w14:paraId="0D0F64CD" w14:textId="77777777" w:rsidR="00E807AA" w:rsidRPr="00E807AA" w:rsidRDefault="00E807AA" w:rsidP="006E1833"/>
    <w:sectPr w:rsidR="00E807AA" w:rsidRPr="00E807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DA6541"/>
    <w:multiLevelType w:val="hybridMultilevel"/>
    <w:tmpl w:val="028E7F0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MLUwMTUwNja2MDBU0lEKTi0uzszPAykwqgUAIEVDlywAAAA="/>
  </w:docVars>
  <w:rsids>
    <w:rsidRoot w:val="006E1833"/>
    <w:rsid w:val="006B46F8"/>
    <w:rsid w:val="006E1833"/>
    <w:rsid w:val="0083497B"/>
    <w:rsid w:val="008F1638"/>
    <w:rsid w:val="009F6C5E"/>
    <w:rsid w:val="00D574C2"/>
    <w:rsid w:val="00E63DC0"/>
    <w:rsid w:val="00E80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85E49"/>
  <w15:chartTrackingRefBased/>
  <w15:docId w15:val="{5E5F3FD0-366B-47FB-A9A0-18DAA991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8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8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 Timmer</dc:creator>
  <cp:keywords/>
  <dc:description/>
  <cp:lastModifiedBy>Bart Timmer</cp:lastModifiedBy>
  <cp:revision>6</cp:revision>
  <dcterms:created xsi:type="dcterms:W3CDTF">2019-11-28T09:10:00Z</dcterms:created>
  <dcterms:modified xsi:type="dcterms:W3CDTF">2019-11-28T13:36:00Z</dcterms:modified>
</cp:coreProperties>
</file>